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587C" w:rsidRPr="0084127F" w:rsidRDefault="00C4587C" w:rsidP="00C4587C">
      <w:pPr>
        <w:spacing w:after="0" w:line="240" w:lineRule="auto"/>
        <w:jc w:val="center"/>
        <w:rPr>
          <w:rFonts w:ascii="Times New Roman" w:eastAsia="Times New Roman" w:hAnsi="Times New Roman"/>
          <w:caps/>
          <w:sz w:val="32"/>
          <w:szCs w:val="32"/>
          <w:lang w:eastAsia="cs-CZ"/>
        </w:rPr>
      </w:pPr>
      <w:r w:rsidRPr="0084127F">
        <w:rPr>
          <w:rFonts w:ascii="Times New Roman" w:eastAsia="Times New Roman" w:hAnsi="Times New Roman"/>
          <w:caps/>
          <w:sz w:val="32"/>
          <w:szCs w:val="32"/>
          <w:lang w:eastAsia="cs-CZ"/>
        </w:rPr>
        <w:t>přihláška</w:t>
      </w:r>
    </w:p>
    <w:p w:rsidR="00C4587C" w:rsidRPr="0084127F" w:rsidRDefault="00C4587C" w:rsidP="00C4587C">
      <w:pPr>
        <w:spacing w:after="0" w:line="240" w:lineRule="auto"/>
        <w:jc w:val="center"/>
        <w:rPr>
          <w:rFonts w:ascii="Times New Roman" w:eastAsia="Times New Roman" w:hAnsi="Times New Roman"/>
          <w:caps/>
          <w:sz w:val="32"/>
          <w:szCs w:val="32"/>
          <w:lang w:eastAsia="cs-CZ"/>
        </w:rPr>
      </w:pPr>
      <w:r w:rsidRPr="0084127F">
        <w:rPr>
          <w:rFonts w:ascii="Times New Roman" w:eastAsia="Times New Roman" w:hAnsi="Times New Roman"/>
          <w:caps/>
          <w:sz w:val="32"/>
          <w:szCs w:val="32"/>
          <w:lang w:eastAsia="cs-CZ"/>
        </w:rPr>
        <w:t>ke státní rigorózní zkoušce</w:t>
      </w:r>
    </w:p>
    <w:p w:rsidR="00C4587C" w:rsidRPr="0084127F" w:rsidRDefault="00C4587C" w:rsidP="00C4587C">
      <w:pPr>
        <w:spacing w:after="0" w:line="240" w:lineRule="auto"/>
        <w:jc w:val="center"/>
        <w:rPr>
          <w:rFonts w:ascii="Times New Roman" w:eastAsia="Times New Roman" w:hAnsi="Times New Roman"/>
          <w:caps/>
          <w:sz w:val="32"/>
          <w:szCs w:val="32"/>
          <w:lang w:eastAsia="cs-CZ"/>
        </w:rPr>
      </w:pPr>
      <w:r w:rsidRPr="0084127F">
        <w:rPr>
          <w:rFonts w:ascii="Times New Roman" w:eastAsia="Times New Roman" w:hAnsi="Times New Roman"/>
          <w:caps/>
          <w:sz w:val="32"/>
          <w:szCs w:val="32"/>
          <w:lang w:eastAsia="cs-CZ"/>
        </w:rPr>
        <w:t>na Pedagogické fakultě UP v Olomouci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Titul, jméno, příjmení: ................................................................. Rodné příjmení: 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Datum narození: ......................</w:t>
      </w: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ab/>
        <w:t>Místo/okres narození: ........................./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Trvalé bydliště: ........................................................................................  PSČ: 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Rodné číslo: ........................ Telefon: ...................................  E-mail: ...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Zaměstnavatel (včetně přesné adresy):  ..................................................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Pracovní zařazení: .........................................   Kontakt do zaměstnání: 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Ukončené vysokoškolské magisterské vzdělání: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Vysoká škola: ..................................................................  fakulta: ..........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 xml:space="preserve">magisterský studijní program/obor: .......................................................................... 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/...........................................................................  Studium trvalo od: ...............  do: 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Název diplomové práce: ...........................................................................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Zvolený obor státní rigorózní zkoušky: ...................................................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Název rigorózní práce: ...........................................................................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V .................................. dne ..............................    podpis: .....................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lang w:eastAsia="cs-CZ"/>
        </w:rPr>
      </w:pPr>
      <w:r w:rsidRPr="0084127F">
        <w:rPr>
          <w:rFonts w:ascii="Times New Roman" w:eastAsia="Times New Roman" w:hAnsi="Times New Roman"/>
          <w:lang w:eastAsia="cs-CZ"/>
        </w:rPr>
        <w:t>Povinné přílohy:</w:t>
      </w:r>
    </w:p>
    <w:p w:rsidR="00C4587C" w:rsidRPr="009A4D5F" w:rsidRDefault="00C4587C" w:rsidP="00C4587C">
      <w:pPr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/>
          <w:lang w:eastAsia="cs-CZ"/>
        </w:rPr>
      </w:pPr>
      <w:r w:rsidRPr="009A4D5F">
        <w:rPr>
          <w:rFonts w:ascii="Times New Roman" w:eastAsia="Times New Roman" w:hAnsi="Times New Roman"/>
          <w:lang w:eastAsia="cs-CZ"/>
        </w:rPr>
        <w:t>3 vyhotovení rigorózní práce v pevné vazbě, 1 elektronická verze rigorózní práce;</w:t>
      </w:r>
    </w:p>
    <w:p w:rsidR="00C4587C" w:rsidRPr="009A4D5F" w:rsidRDefault="00C4587C" w:rsidP="00C4587C">
      <w:pPr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/>
          <w:lang w:eastAsia="cs-CZ"/>
        </w:rPr>
      </w:pPr>
      <w:r w:rsidRPr="009A4D5F">
        <w:rPr>
          <w:rFonts w:ascii="Times New Roman" w:eastAsia="Times New Roman" w:hAnsi="Times New Roman"/>
          <w:lang w:eastAsia="cs-CZ"/>
        </w:rPr>
        <w:t xml:space="preserve">1 vyhotovení každé práce, která vedla k získání </w:t>
      </w:r>
      <w:r>
        <w:rPr>
          <w:rFonts w:ascii="Times New Roman" w:eastAsia="Times New Roman" w:hAnsi="Times New Roman"/>
          <w:lang w:eastAsia="cs-CZ"/>
        </w:rPr>
        <w:t>jiného akademického</w:t>
      </w:r>
      <w:r w:rsidRPr="00106296">
        <w:rPr>
          <w:rFonts w:ascii="Times New Roman" w:eastAsia="Times New Roman" w:hAnsi="Times New Roman"/>
          <w:lang w:eastAsia="cs-CZ"/>
        </w:rPr>
        <w:t>, akade</w:t>
      </w:r>
      <w:r>
        <w:rPr>
          <w:rFonts w:ascii="Times New Roman" w:eastAsia="Times New Roman" w:hAnsi="Times New Roman"/>
          <w:lang w:eastAsia="cs-CZ"/>
        </w:rPr>
        <w:t>micko-vědeckého či vědecko-pedagogického titulu</w:t>
      </w:r>
      <w:r w:rsidRPr="009A4D5F">
        <w:rPr>
          <w:rFonts w:ascii="Times New Roman" w:eastAsia="Times New Roman" w:hAnsi="Times New Roman"/>
          <w:lang w:eastAsia="cs-CZ"/>
        </w:rPr>
        <w:t xml:space="preserve"> uchazeče</w:t>
      </w:r>
      <w:r>
        <w:rPr>
          <w:rFonts w:ascii="Times New Roman" w:eastAsia="Times New Roman" w:hAnsi="Times New Roman"/>
          <w:lang w:eastAsia="cs-CZ"/>
        </w:rPr>
        <w:t>/uchazečky</w:t>
      </w:r>
      <w:r w:rsidRPr="009A4D5F">
        <w:rPr>
          <w:rFonts w:ascii="Times New Roman" w:eastAsia="Times New Roman" w:hAnsi="Times New Roman"/>
          <w:lang w:eastAsia="cs-CZ"/>
        </w:rPr>
        <w:t>;</w:t>
      </w:r>
    </w:p>
    <w:p w:rsidR="00C4587C" w:rsidRPr="009A4D5F" w:rsidRDefault="00C4587C" w:rsidP="00C4587C">
      <w:pPr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/>
          <w:lang w:eastAsia="cs-CZ"/>
        </w:rPr>
      </w:pPr>
      <w:r w:rsidRPr="009A4D5F">
        <w:rPr>
          <w:rFonts w:ascii="Times New Roman" w:eastAsia="Times New Roman" w:hAnsi="Times New Roman"/>
          <w:lang w:eastAsia="cs-CZ"/>
        </w:rPr>
        <w:t>profesní strukturovaný životopis;</w:t>
      </w:r>
    </w:p>
    <w:p w:rsidR="00C4587C" w:rsidRPr="009A4D5F" w:rsidRDefault="00C4587C" w:rsidP="00C4587C">
      <w:pPr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/>
          <w:lang w:eastAsia="cs-CZ"/>
        </w:rPr>
      </w:pPr>
      <w:r w:rsidRPr="009A4D5F">
        <w:rPr>
          <w:rFonts w:ascii="Times New Roman" w:eastAsia="Times New Roman" w:hAnsi="Times New Roman"/>
          <w:lang w:eastAsia="cs-CZ"/>
        </w:rPr>
        <w:t>ověřené opisy diplomu a vysvědčení o ukončeném magisterském vzdělání (u absolventa zahraniční vysoké školy nostrifikační doložka);</w:t>
      </w:r>
    </w:p>
    <w:p w:rsidR="00C4587C" w:rsidRPr="009A4D5F" w:rsidRDefault="00C4587C" w:rsidP="00C4587C">
      <w:pPr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/>
          <w:lang w:eastAsia="cs-CZ"/>
        </w:rPr>
      </w:pPr>
      <w:r>
        <w:rPr>
          <w:rFonts w:ascii="Times New Roman" w:eastAsia="Times New Roman" w:hAnsi="Times New Roman"/>
          <w:lang w:eastAsia="cs-CZ"/>
        </w:rPr>
        <w:t>souhlas se zpracováním osobních údajů;</w:t>
      </w:r>
    </w:p>
    <w:p w:rsidR="00C4587C" w:rsidRPr="009A4D5F" w:rsidRDefault="00C4587C" w:rsidP="00C4587C">
      <w:pPr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/>
          <w:lang w:eastAsia="cs-CZ"/>
        </w:rPr>
      </w:pPr>
      <w:r>
        <w:rPr>
          <w:rFonts w:ascii="Times New Roman" w:eastAsia="Times New Roman" w:hAnsi="Times New Roman"/>
          <w:lang w:eastAsia="cs-CZ"/>
        </w:rPr>
        <w:t>5 vyhotovení autoreferátu;</w:t>
      </w:r>
    </w:p>
    <w:p w:rsidR="00C4587C" w:rsidRPr="009A4D5F" w:rsidRDefault="00C4587C" w:rsidP="00C4587C">
      <w:pPr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/>
          <w:lang w:eastAsia="cs-CZ"/>
        </w:rPr>
      </w:pPr>
      <w:r w:rsidRPr="009A4D5F">
        <w:rPr>
          <w:rFonts w:ascii="Times New Roman" w:eastAsia="Times New Roman" w:hAnsi="Times New Roman"/>
          <w:lang w:eastAsia="cs-CZ"/>
        </w:rPr>
        <w:t>doklad o úhradě nákladů spojených s rigorózním řízením.</w:t>
      </w:r>
    </w:p>
    <w:p w:rsidR="00C4587C" w:rsidRDefault="00C4587C" w:rsidP="00C4587C">
      <w:pPr>
        <w:spacing w:after="0" w:line="240" w:lineRule="auto"/>
        <w:ind w:left="360"/>
        <w:rPr>
          <w:rFonts w:ascii="Times New Roman" w:eastAsia="Times New Roman" w:hAnsi="Times New Roman"/>
          <w:lang w:eastAsia="cs-CZ"/>
        </w:rPr>
      </w:pPr>
    </w:p>
    <w:p w:rsidR="00C4587C" w:rsidRDefault="00C4587C" w:rsidP="00C4587C">
      <w:pPr>
        <w:spacing w:after="0" w:line="240" w:lineRule="auto"/>
        <w:ind w:left="360"/>
        <w:rPr>
          <w:rFonts w:ascii="Times New Roman" w:eastAsia="Times New Roman" w:hAnsi="Times New Roman"/>
          <w:lang w:eastAsia="cs-CZ"/>
        </w:rPr>
      </w:pPr>
    </w:p>
    <w:p w:rsidR="00C4587C" w:rsidRDefault="00C4587C" w:rsidP="00C4587C">
      <w:pPr>
        <w:spacing w:after="0" w:line="240" w:lineRule="auto"/>
        <w:ind w:left="360"/>
        <w:rPr>
          <w:rFonts w:ascii="Times New Roman" w:eastAsia="Times New Roman" w:hAnsi="Times New Roman"/>
          <w:lang w:eastAsia="cs-CZ"/>
        </w:rPr>
      </w:pPr>
    </w:p>
    <w:p w:rsidR="00C4587C" w:rsidRPr="0084127F" w:rsidRDefault="00C4587C" w:rsidP="00C4587C">
      <w:pPr>
        <w:spacing w:after="0" w:line="240" w:lineRule="auto"/>
        <w:ind w:left="360"/>
        <w:rPr>
          <w:rFonts w:ascii="Times New Roman" w:eastAsia="Times New Roman" w:hAnsi="Times New Roman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 xml:space="preserve">Stanovisko garanta oboru ke zvolenému oboru státní rigorózní zkoušky a příslušnosti tématu rigorózní práce: 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...................................................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...................................................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/>
          <w:sz w:val="24"/>
          <w:szCs w:val="24"/>
          <w:lang w:eastAsia="cs-CZ"/>
        </w:rPr>
        <w:t>Rozhodnutí o okruzích otázek ke státní rigorózní</w:t>
      </w: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 xml:space="preserve"> zkoušce: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</w:t>
      </w:r>
    </w:p>
    <w:p w:rsidR="00C4587C" w:rsidRPr="0084127F" w:rsidRDefault="00C4587C" w:rsidP="00C4587C">
      <w:pPr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</w:t>
      </w:r>
    </w:p>
    <w:p w:rsidR="00C4587C" w:rsidRPr="0084127F" w:rsidRDefault="00C4587C" w:rsidP="00C4587C">
      <w:pPr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</w:t>
      </w:r>
    </w:p>
    <w:p w:rsidR="00C4587C" w:rsidRPr="0084127F" w:rsidRDefault="00C4587C" w:rsidP="00C4587C">
      <w:pPr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Datum: .................................</w:t>
      </w: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ab/>
      </w: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ab/>
      </w: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ab/>
        <w:t>Podpis: .............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Stanovisko proděkana/proděkanky</w:t>
      </w: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 pro vědu, výzkum a doktorská studia</w:t>
      </w: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: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...................................................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.......................................................................................</w:t>
      </w: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C4587C" w:rsidRPr="0084127F" w:rsidRDefault="00C4587C" w:rsidP="00C4587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>Datum: ........................................</w:t>
      </w: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ab/>
      </w: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ab/>
      </w:r>
      <w:r w:rsidRPr="0084127F">
        <w:rPr>
          <w:rFonts w:ascii="Times New Roman" w:eastAsia="Times New Roman" w:hAnsi="Times New Roman"/>
          <w:sz w:val="24"/>
          <w:szCs w:val="24"/>
          <w:lang w:eastAsia="cs-CZ"/>
        </w:rPr>
        <w:tab/>
        <w:t>Podpis: .............................................</w:t>
      </w:r>
    </w:p>
    <w:p w:rsidR="00C4587C" w:rsidRPr="00817D13" w:rsidRDefault="00C4587C" w:rsidP="00C4587C">
      <w:pPr>
        <w:autoSpaceDE w:val="0"/>
        <w:autoSpaceDN w:val="0"/>
        <w:adjustRightInd w:val="0"/>
        <w:spacing w:after="0" w:line="240" w:lineRule="auto"/>
        <w:rPr>
          <w:rFonts w:ascii="Georgia" w:hAnsi="Georgia"/>
          <w:sz w:val="24"/>
          <w:szCs w:val="24"/>
        </w:rPr>
      </w:pPr>
    </w:p>
    <w:p w:rsidR="00F148B0" w:rsidRPr="00C4587C" w:rsidRDefault="00F148B0" w:rsidP="00C4587C">
      <w:bookmarkStart w:id="0" w:name="_GoBack"/>
      <w:bookmarkEnd w:id="0"/>
    </w:p>
    <w:sectPr w:rsidR="00F148B0" w:rsidRPr="00C4587C" w:rsidSect="00474697">
      <w:headerReference w:type="default" r:id="rId8"/>
      <w:type w:val="continuous"/>
      <w:pgSz w:w="11906" w:h="16838" w:code="9"/>
      <w:pgMar w:top="1522" w:right="1134" w:bottom="1134" w:left="1134" w:header="709" w:footer="709" w:gutter="0"/>
      <w:cols w:space="56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2AC5" w:rsidRPr="00316DAA" w:rsidRDefault="00D42AC5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separator/>
      </w:r>
    </w:p>
  </w:endnote>
  <w:endnote w:type="continuationSeparator" w:id="0">
    <w:p w:rsidR="00D42AC5" w:rsidRPr="00316DAA" w:rsidRDefault="00D42AC5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2AC5" w:rsidRPr="00316DAA" w:rsidRDefault="00D42AC5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separator/>
      </w:r>
    </w:p>
  </w:footnote>
  <w:footnote w:type="continuationSeparator" w:id="0">
    <w:p w:rsidR="00D42AC5" w:rsidRPr="00316DAA" w:rsidRDefault="00D42AC5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47CD" w:rsidRPr="00316DAA" w:rsidRDefault="008F47CD">
    <w:pPr>
      <w:pStyle w:val="Zhlav"/>
      <w:rPr>
        <w:sz w:val="21"/>
        <w:szCs w:val="21"/>
      </w:rPr>
    </w:pPr>
  </w:p>
  <w:p w:rsidR="006D0ADF" w:rsidRPr="00316DAA" w:rsidRDefault="006D0ADF" w:rsidP="005E3E70">
    <w:pPr>
      <w:pStyle w:val="Zhlav"/>
      <w:rPr>
        <w:sz w:val="21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6214A"/>
    <w:multiLevelType w:val="hybridMultilevel"/>
    <w:tmpl w:val="32540FB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F3D3A"/>
    <w:multiLevelType w:val="multilevel"/>
    <w:tmpl w:val="34680804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E015E5F"/>
    <w:multiLevelType w:val="hybridMultilevel"/>
    <w:tmpl w:val="F800D88C"/>
    <w:lvl w:ilvl="0" w:tplc="2AF08850">
      <w:start w:val="1"/>
      <w:numFmt w:val="decimal"/>
      <w:lvlText w:val="%1."/>
      <w:lvlJc w:val="left"/>
      <w:pPr>
        <w:ind w:left="720" w:hanging="360"/>
      </w:pPr>
      <w:rPr>
        <w:rFonts w:ascii="Georgia" w:hAnsi="Georgia" w:hint="default"/>
        <w:sz w:val="18"/>
        <w:szCs w:val="1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0128AE"/>
    <w:multiLevelType w:val="multilevel"/>
    <w:tmpl w:val="2C9CCEF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cs-CZ" w:eastAsia="cs-CZ" w:bidi="cs-CZ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1C31EE2"/>
    <w:multiLevelType w:val="hybridMultilevel"/>
    <w:tmpl w:val="6A688FA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D274AC"/>
    <w:multiLevelType w:val="hybridMultilevel"/>
    <w:tmpl w:val="90D25550"/>
    <w:lvl w:ilvl="0" w:tplc="54745A8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900D6D"/>
    <w:multiLevelType w:val="hybridMultilevel"/>
    <w:tmpl w:val="678AA42A"/>
    <w:lvl w:ilvl="0" w:tplc="F38E222E">
      <w:start w:val="1"/>
      <w:numFmt w:val="decimal"/>
      <w:lvlText w:val="%1."/>
      <w:lvlJc w:val="left"/>
      <w:pPr>
        <w:ind w:left="1637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C173B"/>
    <w:multiLevelType w:val="hybridMultilevel"/>
    <w:tmpl w:val="C94A927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C2FEA"/>
    <w:multiLevelType w:val="hybridMultilevel"/>
    <w:tmpl w:val="B7F6DEBE"/>
    <w:lvl w:ilvl="0" w:tplc="E7067B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D62E3"/>
    <w:multiLevelType w:val="hybridMultilevel"/>
    <w:tmpl w:val="5F6E86DC"/>
    <w:lvl w:ilvl="0" w:tplc="01C2D328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53E5603"/>
    <w:multiLevelType w:val="hybridMultilevel"/>
    <w:tmpl w:val="DF3491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2115E6"/>
    <w:multiLevelType w:val="hybridMultilevel"/>
    <w:tmpl w:val="7922863E"/>
    <w:lvl w:ilvl="0" w:tplc="3D601D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B0248"/>
    <w:multiLevelType w:val="hybridMultilevel"/>
    <w:tmpl w:val="FA809BCC"/>
    <w:lvl w:ilvl="0" w:tplc="04050019">
      <w:start w:val="1"/>
      <w:numFmt w:val="lowerLetter"/>
      <w:lvlText w:val="%1.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3C9E439C"/>
    <w:multiLevelType w:val="hybridMultilevel"/>
    <w:tmpl w:val="4BB4ADF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785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AB3B72"/>
    <w:multiLevelType w:val="hybridMultilevel"/>
    <w:tmpl w:val="9828CC44"/>
    <w:lvl w:ilvl="0" w:tplc="3D601D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17C07"/>
    <w:multiLevelType w:val="hybridMultilevel"/>
    <w:tmpl w:val="6B948A6C"/>
    <w:lvl w:ilvl="0" w:tplc="04050017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45435124"/>
    <w:multiLevelType w:val="hybridMultilevel"/>
    <w:tmpl w:val="2B00E844"/>
    <w:lvl w:ilvl="0" w:tplc="EB9AFB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93B3363"/>
    <w:multiLevelType w:val="hybridMultilevel"/>
    <w:tmpl w:val="25E8AF7A"/>
    <w:lvl w:ilvl="0" w:tplc="04050017">
      <w:start w:val="1"/>
      <w:numFmt w:val="lowerLetter"/>
      <w:lvlText w:val="%1)"/>
      <w:lvlJc w:val="left"/>
      <w:pPr>
        <w:ind w:left="1333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205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3" w:hanging="360"/>
      </w:pPr>
      <w:rPr>
        <w:rFonts w:ascii="Wingdings" w:hAnsi="Wingdings" w:hint="default"/>
      </w:rPr>
    </w:lvl>
  </w:abstractNum>
  <w:abstractNum w:abstractNumId="18" w15:restartNumberingAfterBreak="0">
    <w:nsid w:val="49EF25A3"/>
    <w:multiLevelType w:val="hybridMultilevel"/>
    <w:tmpl w:val="2F3802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43203E"/>
    <w:multiLevelType w:val="hybridMultilevel"/>
    <w:tmpl w:val="4DDC4F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A97C8EDC">
      <w:start w:val="1"/>
      <w:numFmt w:val="decimal"/>
      <w:lvlText w:val="%2."/>
      <w:lvlJc w:val="left"/>
      <w:pPr>
        <w:ind w:left="1440" w:hanging="360"/>
      </w:pPr>
      <w:rPr>
        <w:rFonts w:ascii="Georgia" w:eastAsia="Calibri" w:hAnsi="Georgia"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9D159E"/>
    <w:multiLevelType w:val="multilevel"/>
    <w:tmpl w:val="1FF6A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523D3F1E"/>
    <w:multiLevelType w:val="hybridMultilevel"/>
    <w:tmpl w:val="2B00E844"/>
    <w:lvl w:ilvl="0" w:tplc="EB9AFB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59F60DE8"/>
    <w:multiLevelType w:val="hybridMultilevel"/>
    <w:tmpl w:val="6A688FA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96D85"/>
    <w:multiLevelType w:val="hybridMultilevel"/>
    <w:tmpl w:val="4DDC4F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A97C8EDC">
      <w:start w:val="1"/>
      <w:numFmt w:val="decimal"/>
      <w:lvlText w:val="%2."/>
      <w:lvlJc w:val="left"/>
      <w:pPr>
        <w:ind w:left="1440" w:hanging="360"/>
      </w:pPr>
      <w:rPr>
        <w:rFonts w:ascii="Georgia" w:eastAsia="Calibri" w:hAnsi="Georgia"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844CAA"/>
    <w:multiLevelType w:val="hybridMultilevel"/>
    <w:tmpl w:val="CE3696A4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 w15:restartNumberingAfterBreak="0">
    <w:nsid w:val="636C73E0"/>
    <w:multiLevelType w:val="hybridMultilevel"/>
    <w:tmpl w:val="64CC58C2"/>
    <w:lvl w:ilvl="0" w:tplc="54745A82">
      <w:start w:val="1"/>
      <w:numFmt w:val="bullet"/>
      <w:lvlText w:val=""/>
      <w:lvlJc w:val="left"/>
      <w:pPr>
        <w:ind w:left="133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5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3" w:hanging="360"/>
      </w:pPr>
      <w:rPr>
        <w:rFonts w:ascii="Wingdings" w:hAnsi="Wingdings" w:hint="default"/>
      </w:rPr>
    </w:lvl>
  </w:abstractNum>
  <w:abstractNum w:abstractNumId="26" w15:restartNumberingAfterBreak="0">
    <w:nsid w:val="69CC767B"/>
    <w:multiLevelType w:val="hybridMultilevel"/>
    <w:tmpl w:val="40D8E85A"/>
    <w:lvl w:ilvl="0" w:tplc="040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FB300AA"/>
    <w:multiLevelType w:val="hybridMultilevel"/>
    <w:tmpl w:val="59962E6E"/>
    <w:lvl w:ilvl="0" w:tplc="54745A8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744C4643"/>
    <w:multiLevelType w:val="multilevel"/>
    <w:tmpl w:val="67A225E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9" w15:restartNumberingAfterBreak="0">
    <w:nsid w:val="750E7AF1"/>
    <w:multiLevelType w:val="multilevel"/>
    <w:tmpl w:val="768EBC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0" w15:restartNumberingAfterBreak="0">
    <w:nsid w:val="75AB653A"/>
    <w:multiLevelType w:val="multilevel"/>
    <w:tmpl w:val="64707A2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79A62BC7"/>
    <w:multiLevelType w:val="hybridMultilevel"/>
    <w:tmpl w:val="B232D5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182B63"/>
    <w:multiLevelType w:val="hybridMultilevel"/>
    <w:tmpl w:val="35820F8A"/>
    <w:lvl w:ilvl="0" w:tplc="E3DCFF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63263CC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1"/>
  </w:num>
  <w:num w:numId="3">
    <w:abstractNumId w:val="0"/>
  </w:num>
  <w:num w:numId="4">
    <w:abstractNumId w:val="2"/>
  </w:num>
  <w:num w:numId="5">
    <w:abstractNumId w:val="19"/>
  </w:num>
  <w:num w:numId="6">
    <w:abstractNumId w:val="32"/>
  </w:num>
  <w:num w:numId="7">
    <w:abstractNumId w:val="24"/>
  </w:num>
  <w:num w:numId="8">
    <w:abstractNumId w:val="29"/>
  </w:num>
  <w:num w:numId="9">
    <w:abstractNumId w:val="12"/>
  </w:num>
  <w:num w:numId="10">
    <w:abstractNumId w:val="9"/>
  </w:num>
  <w:num w:numId="11">
    <w:abstractNumId w:val="13"/>
  </w:num>
  <w:num w:numId="12">
    <w:abstractNumId w:val="7"/>
  </w:num>
  <w:num w:numId="13">
    <w:abstractNumId w:val="22"/>
  </w:num>
  <w:num w:numId="14">
    <w:abstractNumId w:val="10"/>
  </w:num>
  <w:num w:numId="15">
    <w:abstractNumId w:val="25"/>
  </w:num>
  <w:num w:numId="16">
    <w:abstractNumId w:val="27"/>
  </w:num>
  <w:num w:numId="17">
    <w:abstractNumId w:val="5"/>
  </w:num>
  <w:num w:numId="18">
    <w:abstractNumId w:val="23"/>
  </w:num>
  <w:num w:numId="19">
    <w:abstractNumId w:val="4"/>
  </w:num>
  <w:num w:numId="20">
    <w:abstractNumId w:val="3"/>
  </w:num>
  <w:num w:numId="21">
    <w:abstractNumId w:val="18"/>
  </w:num>
  <w:num w:numId="22">
    <w:abstractNumId w:val="16"/>
  </w:num>
  <w:num w:numId="23">
    <w:abstractNumId w:val="11"/>
  </w:num>
  <w:num w:numId="24">
    <w:abstractNumId w:val="14"/>
  </w:num>
  <w:num w:numId="25">
    <w:abstractNumId w:val="21"/>
  </w:num>
  <w:num w:numId="26">
    <w:abstractNumId w:val="8"/>
  </w:num>
  <w:num w:numId="27">
    <w:abstractNumId w:val="1"/>
  </w:num>
  <w:num w:numId="28">
    <w:abstractNumId w:val="28"/>
  </w:num>
  <w:num w:numId="29">
    <w:abstractNumId w:val="30"/>
  </w:num>
  <w:num w:numId="30">
    <w:abstractNumId w:val="20"/>
  </w:num>
  <w:num w:numId="31">
    <w:abstractNumId w:val="17"/>
  </w:num>
  <w:num w:numId="32">
    <w:abstractNumId w:val="15"/>
  </w:num>
  <w:num w:numId="33">
    <w:abstractNumId w:val="2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TA1trS0NDW0MDFV0lEKTi0uzszPAykwrQUAHrnBrSwAAAA="/>
  </w:docVars>
  <w:rsids>
    <w:rsidRoot w:val="00724249"/>
    <w:rsid w:val="00011D0D"/>
    <w:rsid w:val="00027613"/>
    <w:rsid w:val="000507D8"/>
    <w:rsid w:val="00053FC3"/>
    <w:rsid w:val="00054629"/>
    <w:rsid w:val="00065302"/>
    <w:rsid w:val="00080C16"/>
    <w:rsid w:val="0008232E"/>
    <w:rsid w:val="00082640"/>
    <w:rsid w:val="000827AB"/>
    <w:rsid w:val="00084A38"/>
    <w:rsid w:val="000A5A49"/>
    <w:rsid w:val="000A7CDC"/>
    <w:rsid w:val="000A7F85"/>
    <w:rsid w:val="000B6F6B"/>
    <w:rsid w:val="000C01C0"/>
    <w:rsid w:val="000C1B3C"/>
    <w:rsid w:val="000C6E56"/>
    <w:rsid w:val="000E0656"/>
    <w:rsid w:val="000E63AA"/>
    <w:rsid w:val="000F03BD"/>
    <w:rsid w:val="000F3C9A"/>
    <w:rsid w:val="000F4A33"/>
    <w:rsid w:val="000F6F19"/>
    <w:rsid w:val="001014F8"/>
    <w:rsid w:val="00106296"/>
    <w:rsid w:val="00117936"/>
    <w:rsid w:val="001201DC"/>
    <w:rsid w:val="0012211B"/>
    <w:rsid w:val="00123C4A"/>
    <w:rsid w:val="00126989"/>
    <w:rsid w:val="001308EB"/>
    <w:rsid w:val="001361DE"/>
    <w:rsid w:val="0014254F"/>
    <w:rsid w:val="001602B7"/>
    <w:rsid w:val="0016253B"/>
    <w:rsid w:val="00172761"/>
    <w:rsid w:val="00175A19"/>
    <w:rsid w:val="001775C1"/>
    <w:rsid w:val="0018338A"/>
    <w:rsid w:val="00183642"/>
    <w:rsid w:val="00196781"/>
    <w:rsid w:val="00196968"/>
    <w:rsid w:val="00197163"/>
    <w:rsid w:val="00197874"/>
    <w:rsid w:val="001B1C3B"/>
    <w:rsid w:val="001C49C3"/>
    <w:rsid w:val="001C4F68"/>
    <w:rsid w:val="001D253A"/>
    <w:rsid w:val="001D4389"/>
    <w:rsid w:val="001E0B0B"/>
    <w:rsid w:val="001E19C6"/>
    <w:rsid w:val="001F023E"/>
    <w:rsid w:val="001F3FCB"/>
    <w:rsid w:val="001F67BD"/>
    <w:rsid w:val="001F7810"/>
    <w:rsid w:val="002076A2"/>
    <w:rsid w:val="00212EA9"/>
    <w:rsid w:val="002213EF"/>
    <w:rsid w:val="00233D32"/>
    <w:rsid w:val="0024326F"/>
    <w:rsid w:val="00250E0E"/>
    <w:rsid w:val="00255A68"/>
    <w:rsid w:val="00255D54"/>
    <w:rsid w:val="0026492F"/>
    <w:rsid w:val="00266A4D"/>
    <w:rsid w:val="00267B66"/>
    <w:rsid w:val="002715A5"/>
    <w:rsid w:val="00277272"/>
    <w:rsid w:val="00285BD2"/>
    <w:rsid w:val="0028640F"/>
    <w:rsid w:val="00290D41"/>
    <w:rsid w:val="0029178F"/>
    <w:rsid w:val="002922CF"/>
    <w:rsid w:val="00292D75"/>
    <w:rsid w:val="002950E8"/>
    <w:rsid w:val="002A001F"/>
    <w:rsid w:val="002A65DC"/>
    <w:rsid w:val="002B0AC0"/>
    <w:rsid w:val="002B1A8A"/>
    <w:rsid w:val="002B6BB9"/>
    <w:rsid w:val="002B775D"/>
    <w:rsid w:val="002C7E39"/>
    <w:rsid w:val="002D1A78"/>
    <w:rsid w:val="002E327D"/>
    <w:rsid w:val="002F2421"/>
    <w:rsid w:val="002F3092"/>
    <w:rsid w:val="002F7751"/>
    <w:rsid w:val="003019A7"/>
    <w:rsid w:val="00304BDC"/>
    <w:rsid w:val="00311ED5"/>
    <w:rsid w:val="00316061"/>
    <w:rsid w:val="00316DAA"/>
    <w:rsid w:val="00321885"/>
    <w:rsid w:val="00322BEE"/>
    <w:rsid w:val="003239BE"/>
    <w:rsid w:val="00332C07"/>
    <w:rsid w:val="0033722F"/>
    <w:rsid w:val="00341ACD"/>
    <w:rsid w:val="003457FB"/>
    <w:rsid w:val="00347A70"/>
    <w:rsid w:val="00347DB1"/>
    <w:rsid w:val="00350FC0"/>
    <w:rsid w:val="003527B2"/>
    <w:rsid w:val="00355358"/>
    <w:rsid w:val="0036371D"/>
    <w:rsid w:val="003717DB"/>
    <w:rsid w:val="00376C93"/>
    <w:rsid w:val="00386693"/>
    <w:rsid w:val="003A7CC9"/>
    <w:rsid w:val="003C05FF"/>
    <w:rsid w:val="003C1947"/>
    <w:rsid w:val="003C4B80"/>
    <w:rsid w:val="003D0728"/>
    <w:rsid w:val="003D28A7"/>
    <w:rsid w:val="003E13A8"/>
    <w:rsid w:val="003E18E1"/>
    <w:rsid w:val="003E30E5"/>
    <w:rsid w:val="003E7668"/>
    <w:rsid w:val="003F30C1"/>
    <w:rsid w:val="003F4A8C"/>
    <w:rsid w:val="003F68D4"/>
    <w:rsid w:val="00406E73"/>
    <w:rsid w:val="0041079B"/>
    <w:rsid w:val="00412CB8"/>
    <w:rsid w:val="00413DAD"/>
    <w:rsid w:val="004269CA"/>
    <w:rsid w:val="00427D59"/>
    <w:rsid w:val="00437EC6"/>
    <w:rsid w:val="00443D0C"/>
    <w:rsid w:val="00460B3D"/>
    <w:rsid w:val="00466CD2"/>
    <w:rsid w:val="00474697"/>
    <w:rsid w:val="0048102A"/>
    <w:rsid w:val="00490638"/>
    <w:rsid w:val="00491F8E"/>
    <w:rsid w:val="004A3C84"/>
    <w:rsid w:val="004A6050"/>
    <w:rsid w:val="004B00C6"/>
    <w:rsid w:val="004B5DC8"/>
    <w:rsid w:val="004B77B6"/>
    <w:rsid w:val="004B7A16"/>
    <w:rsid w:val="004C08FE"/>
    <w:rsid w:val="004C3CA8"/>
    <w:rsid w:val="004D0B3E"/>
    <w:rsid w:val="004D0BA4"/>
    <w:rsid w:val="004E0021"/>
    <w:rsid w:val="004E10D9"/>
    <w:rsid w:val="00502154"/>
    <w:rsid w:val="005068F1"/>
    <w:rsid w:val="00506A6D"/>
    <w:rsid w:val="00507D6A"/>
    <w:rsid w:val="005127F5"/>
    <w:rsid w:val="005171FD"/>
    <w:rsid w:val="00526DF1"/>
    <w:rsid w:val="00534F61"/>
    <w:rsid w:val="0055283B"/>
    <w:rsid w:val="00560825"/>
    <w:rsid w:val="00562F0D"/>
    <w:rsid w:val="00564638"/>
    <w:rsid w:val="0056731D"/>
    <w:rsid w:val="005847E8"/>
    <w:rsid w:val="0059379C"/>
    <w:rsid w:val="0059538C"/>
    <w:rsid w:val="005B1FFC"/>
    <w:rsid w:val="005B56AC"/>
    <w:rsid w:val="005D2FBB"/>
    <w:rsid w:val="005E1695"/>
    <w:rsid w:val="005E3E70"/>
    <w:rsid w:val="005E686D"/>
    <w:rsid w:val="005F0888"/>
    <w:rsid w:val="005F1CD9"/>
    <w:rsid w:val="005F30EE"/>
    <w:rsid w:val="00603095"/>
    <w:rsid w:val="00613224"/>
    <w:rsid w:val="00613D8E"/>
    <w:rsid w:val="00622FF7"/>
    <w:rsid w:val="00630692"/>
    <w:rsid w:val="00633C26"/>
    <w:rsid w:val="006436CA"/>
    <w:rsid w:val="00644F97"/>
    <w:rsid w:val="00651EFB"/>
    <w:rsid w:val="00655598"/>
    <w:rsid w:val="0065700D"/>
    <w:rsid w:val="00670FA6"/>
    <w:rsid w:val="006732C1"/>
    <w:rsid w:val="00691CBC"/>
    <w:rsid w:val="00696EFA"/>
    <w:rsid w:val="006A0E30"/>
    <w:rsid w:val="006A785D"/>
    <w:rsid w:val="006A7A9A"/>
    <w:rsid w:val="006C3129"/>
    <w:rsid w:val="006C3946"/>
    <w:rsid w:val="006C687B"/>
    <w:rsid w:val="006D0ADF"/>
    <w:rsid w:val="006D3042"/>
    <w:rsid w:val="00702F94"/>
    <w:rsid w:val="00703905"/>
    <w:rsid w:val="00710344"/>
    <w:rsid w:val="0071092D"/>
    <w:rsid w:val="00711C5B"/>
    <w:rsid w:val="007208C8"/>
    <w:rsid w:val="00724249"/>
    <w:rsid w:val="00736BDE"/>
    <w:rsid w:val="00736EF8"/>
    <w:rsid w:val="00750238"/>
    <w:rsid w:val="0076518D"/>
    <w:rsid w:val="007863B3"/>
    <w:rsid w:val="007905D7"/>
    <w:rsid w:val="007919E7"/>
    <w:rsid w:val="00792687"/>
    <w:rsid w:val="00796642"/>
    <w:rsid w:val="0079750C"/>
    <w:rsid w:val="00797E7F"/>
    <w:rsid w:val="007A5616"/>
    <w:rsid w:val="007A7C71"/>
    <w:rsid w:val="007B48F6"/>
    <w:rsid w:val="007B7EF4"/>
    <w:rsid w:val="007C2CAF"/>
    <w:rsid w:val="007D692E"/>
    <w:rsid w:val="007D71E8"/>
    <w:rsid w:val="007F1E27"/>
    <w:rsid w:val="007F4CBB"/>
    <w:rsid w:val="007F792F"/>
    <w:rsid w:val="008001C5"/>
    <w:rsid w:val="00801E0A"/>
    <w:rsid w:val="00804EE0"/>
    <w:rsid w:val="00810F40"/>
    <w:rsid w:val="00812FF4"/>
    <w:rsid w:val="008248A6"/>
    <w:rsid w:val="008271A6"/>
    <w:rsid w:val="00840742"/>
    <w:rsid w:val="00843139"/>
    <w:rsid w:val="00844DD0"/>
    <w:rsid w:val="008465EE"/>
    <w:rsid w:val="00861790"/>
    <w:rsid w:val="008705A9"/>
    <w:rsid w:val="008712AF"/>
    <w:rsid w:val="0087501C"/>
    <w:rsid w:val="00884680"/>
    <w:rsid w:val="00884CE0"/>
    <w:rsid w:val="008948FF"/>
    <w:rsid w:val="008A6B0E"/>
    <w:rsid w:val="008A7637"/>
    <w:rsid w:val="008A7952"/>
    <w:rsid w:val="008C4A65"/>
    <w:rsid w:val="008C78A2"/>
    <w:rsid w:val="008D3AFC"/>
    <w:rsid w:val="008D65F8"/>
    <w:rsid w:val="008E251A"/>
    <w:rsid w:val="008E4924"/>
    <w:rsid w:val="008E6982"/>
    <w:rsid w:val="008F47CD"/>
    <w:rsid w:val="009079AC"/>
    <w:rsid w:val="00917014"/>
    <w:rsid w:val="0092159C"/>
    <w:rsid w:val="00924513"/>
    <w:rsid w:val="00927A91"/>
    <w:rsid w:val="00932E52"/>
    <w:rsid w:val="0094777B"/>
    <w:rsid w:val="00956566"/>
    <w:rsid w:val="00961B18"/>
    <w:rsid w:val="00962DE6"/>
    <w:rsid w:val="0096307E"/>
    <w:rsid w:val="00970DE9"/>
    <w:rsid w:val="00975686"/>
    <w:rsid w:val="009759DF"/>
    <w:rsid w:val="00982908"/>
    <w:rsid w:val="00984CDF"/>
    <w:rsid w:val="009909DC"/>
    <w:rsid w:val="00992F66"/>
    <w:rsid w:val="00994731"/>
    <w:rsid w:val="00995696"/>
    <w:rsid w:val="009A7EB6"/>
    <w:rsid w:val="009B00BC"/>
    <w:rsid w:val="009B125C"/>
    <w:rsid w:val="009B3A84"/>
    <w:rsid w:val="009B3D89"/>
    <w:rsid w:val="009C1059"/>
    <w:rsid w:val="009C5F6B"/>
    <w:rsid w:val="009D2BC8"/>
    <w:rsid w:val="009D354A"/>
    <w:rsid w:val="009D5121"/>
    <w:rsid w:val="009D5DEF"/>
    <w:rsid w:val="009D7038"/>
    <w:rsid w:val="009D75FD"/>
    <w:rsid w:val="009E0A76"/>
    <w:rsid w:val="009E0F85"/>
    <w:rsid w:val="009E209A"/>
    <w:rsid w:val="009E3E4B"/>
    <w:rsid w:val="009E5E5F"/>
    <w:rsid w:val="009E6424"/>
    <w:rsid w:val="009E6CDA"/>
    <w:rsid w:val="009F14BB"/>
    <w:rsid w:val="009F3586"/>
    <w:rsid w:val="009F50EF"/>
    <w:rsid w:val="009F5564"/>
    <w:rsid w:val="009F7A1E"/>
    <w:rsid w:val="00A14D33"/>
    <w:rsid w:val="00A211C5"/>
    <w:rsid w:val="00A23CA8"/>
    <w:rsid w:val="00A26BDD"/>
    <w:rsid w:val="00A43230"/>
    <w:rsid w:val="00A47193"/>
    <w:rsid w:val="00A52A65"/>
    <w:rsid w:val="00A65ACE"/>
    <w:rsid w:val="00A8798F"/>
    <w:rsid w:val="00A90BD3"/>
    <w:rsid w:val="00A92DC4"/>
    <w:rsid w:val="00A94D34"/>
    <w:rsid w:val="00AB77AC"/>
    <w:rsid w:val="00AB7CDD"/>
    <w:rsid w:val="00AC6F2D"/>
    <w:rsid w:val="00AD6345"/>
    <w:rsid w:val="00AE15AE"/>
    <w:rsid w:val="00AE1D85"/>
    <w:rsid w:val="00AE5C9D"/>
    <w:rsid w:val="00AE63F1"/>
    <w:rsid w:val="00AF3E88"/>
    <w:rsid w:val="00AF61AB"/>
    <w:rsid w:val="00B01E37"/>
    <w:rsid w:val="00B07582"/>
    <w:rsid w:val="00B23315"/>
    <w:rsid w:val="00B23367"/>
    <w:rsid w:val="00B26A90"/>
    <w:rsid w:val="00B41AB9"/>
    <w:rsid w:val="00B54222"/>
    <w:rsid w:val="00B57B77"/>
    <w:rsid w:val="00B61D05"/>
    <w:rsid w:val="00B62946"/>
    <w:rsid w:val="00B632DA"/>
    <w:rsid w:val="00B763DA"/>
    <w:rsid w:val="00B81380"/>
    <w:rsid w:val="00B918E6"/>
    <w:rsid w:val="00B91F14"/>
    <w:rsid w:val="00BA14B0"/>
    <w:rsid w:val="00BB12BA"/>
    <w:rsid w:val="00BB376F"/>
    <w:rsid w:val="00BB68DB"/>
    <w:rsid w:val="00BC7CBD"/>
    <w:rsid w:val="00BD1755"/>
    <w:rsid w:val="00BD5CEB"/>
    <w:rsid w:val="00BD6170"/>
    <w:rsid w:val="00BE0BED"/>
    <w:rsid w:val="00BF12BB"/>
    <w:rsid w:val="00BF187C"/>
    <w:rsid w:val="00BF23BA"/>
    <w:rsid w:val="00BF37B0"/>
    <w:rsid w:val="00BF3EC5"/>
    <w:rsid w:val="00BF541E"/>
    <w:rsid w:val="00C07F31"/>
    <w:rsid w:val="00C113BA"/>
    <w:rsid w:val="00C11813"/>
    <w:rsid w:val="00C1280B"/>
    <w:rsid w:val="00C200CA"/>
    <w:rsid w:val="00C24A38"/>
    <w:rsid w:val="00C30B65"/>
    <w:rsid w:val="00C3253D"/>
    <w:rsid w:val="00C4054C"/>
    <w:rsid w:val="00C423D3"/>
    <w:rsid w:val="00C44C6B"/>
    <w:rsid w:val="00C4587C"/>
    <w:rsid w:val="00C50C9F"/>
    <w:rsid w:val="00C52A35"/>
    <w:rsid w:val="00C756D2"/>
    <w:rsid w:val="00C75EF2"/>
    <w:rsid w:val="00C76383"/>
    <w:rsid w:val="00C77E85"/>
    <w:rsid w:val="00C8065B"/>
    <w:rsid w:val="00C818B8"/>
    <w:rsid w:val="00C824F0"/>
    <w:rsid w:val="00C8411A"/>
    <w:rsid w:val="00C84F29"/>
    <w:rsid w:val="00C964B3"/>
    <w:rsid w:val="00C97621"/>
    <w:rsid w:val="00CA1E2C"/>
    <w:rsid w:val="00CA470B"/>
    <w:rsid w:val="00CD7582"/>
    <w:rsid w:val="00CF690C"/>
    <w:rsid w:val="00D141D0"/>
    <w:rsid w:val="00D1492C"/>
    <w:rsid w:val="00D307F3"/>
    <w:rsid w:val="00D35707"/>
    <w:rsid w:val="00D41BDF"/>
    <w:rsid w:val="00D42AC5"/>
    <w:rsid w:val="00D47B44"/>
    <w:rsid w:val="00D52476"/>
    <w:rsid w:val="00D52670"/>
    <w:rsid w:val="00D5716E"/>
    <w:rsid w:val="00D601D5"/>
    <w:rsid w:val="00D70FFA"/>
    <w:rsid w:val="00D72352"/>
    <w:rsid w:val="00D92829"/>
    <w:rsid w:val="00DA3205"/>
    <w:rsid w:val="00DB2D4C"/>
    <w:rsid w:val="00DB733D"/>
    <w:rsid w:val="00DD22BE"/>
    <w:rsid w:val="00DD4A34"/>
    <w:rsid w:val="00DD566E"/>
    <w:rsid w:val="00DD6E83"/>
    <w:rsid w:val="00DE1986"/>
    <w:rsid w:val="00DE48E7"/>
    <w:rsid w:val="00DE5F8A"/>
    <w:rsid w:val="00E01DB8"/>
    <w:rsid w:val="00E06278"/>
    <w:rsid w:val="00E06CA2"/>
    <w:rsid w:val="00E26311"/>
    <w:rsid w:val="00E512E6"/>
    <w:rsid w:val="00E519E6"/>
    <w:rsid w:val="00E53833"/>
    <w:rsid w:val="00E538E2"/>
    <w:rsid w:val="00E53CF4"/>
    <w:rsid w:val="00E53DAB"/>
    <w:rsid w:val="00E611A9"/>
    <w:rsid w:val="00E6519E"/>
    <w:rsid w:val="00E77AF9"/>
    <w:rsid w:val="00E8005D"/>
    <w:rsid w:val="00E821F7"/>
    <w:rsid w:val="00E8615F"/>
    <w:rsid w:val="00E973CA"/>
    <w:rsid w:val="00EA18BB"/>
    <w:rsid w:val="00EB3D2C"/>
    <w:rsid w:val="00EB4DE5"/>
    <w:rsid w:val="00EC4913"/>
    <w:rsid w:val="00EC582D"/>
    <w:rsid w:val="00ED3DAB"/>
    <w:rsid w:val="00ED5067"/>
    <w:rsid w:val="00EF6E15"/>
    <w:rsid w:val="00F01DB8"/>
    <w:rsid w:val="00F05FB7"/>
    <w:rsid w:val="00F148B0"/>
    <w:rsid w:val="00F16603"/>
    <w:rsid w:val="00F21B84"/>
    <w:rsid w:val="00F2451B"/>
    <w:rsid w:val="00F2576E"/>
    <w:rsid w:val="00F26B4F"/>
    <w:rsid w:val="00F32147"/>
    <w:rsid w:val="00F35D76"/>
    <w:rsid w:val="00F36A37"/>
    <w:rsid w:val="00F4524E"/>
    <w:rsid w:val="00F47308"/>
    <w:rsid w:val="00F5057A"/>
    <w:rsid w:val="00F5309D"/>
    <w:rsid w:val="00F5700B"/>
    <w:rsid w:val="00F57B30"/>
    <w:rsid w:val="00F63717"/>
    <w:rsid w:val="00F72555"/>
    <w:rsid w:val="00F74766"/>
    <w:rsid w:val="00F769ED"/>
    <w:rsid w:val="00F83056"/>
    <w:rsid w:val="00F90F72"/>
    <w:rsid w:val="00FA244B"/>
    <w:rsid w:val="00FB055D"/>
    <w:rsid w:val="00FB1A67"/>
    <w:rsid w:val="00FD21BB"/>
    <w:rsid w:val="00FD4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97D893"/>
  <w15:docId w15:val="{D41D9BF2-7370-4A1C-8155-38CE7D7DE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24249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6C3129"/>
    <w:pPr>
      <w:spacing w:after="0" w:line="240" w:lineRule="auto"/>
      <w:ind w:left="360"/>
      <w:jc w:val="both"/>
      <w:outlineLvl w:val="0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bsahrmce">
    <w:name w:val="Obsah rámce"/>
    <w:basedOn w:val="Zkladntext"/>
    <w:rsid w:val="00724249"/>
    <w:pPr>
      <w:suppressAutoHyphens/>
      <w:spacing w:after="0" w:line="240" w:lineRule="auto"/>
      <w:jc w:val="both"/>
    </w:pPr>
    <w:rPr>
      <w:rFonts w:ascii="Times New Roman" w:eastAsia="Times New Roman" w:hAnsi="Times New Roman"/>
      <w:noProof/>
      <w:sz w:val="24"/>
      <w:szCs w:val="24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F541E"/>
    <w:pPr>
      <w:widowControl w:val="0"/>
      <w:spacing w:after="0"/>
      <w:ind w:left="1418" w:hanging="1384"/>
    </w:pPr>
    <w:rPr>
      <w:b/>
      <w:bCs/>
      <w:sz w:val="20"/>
      <w:szCs w:val="20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724249"/>
    <w:pPr>
      <w:spacing w:after="120"/>
    </w:pPr>
  </w:style>
  <w:style w:type="character" w:customStyle="1" w:styleId="ZkladntextChar">
    <w:name w:val="Základní text Char"/>
    <w:link w:val="Zkladntext"/>
    <w:uiPriority w:val="99"/>
    <w:semiHidden/>
    <w:rsid w:val="00724249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242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724249"/>
    <w:rPr>
      <w:rFonts w:ascii="Tahoma" w:eastAsia="Calibri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nhideWhenUsed/>
    <w:rsid w:val="006C3129"/>
    <w:pPr>
      <w:spacing w:after="120"/>
      <w:ind w:left="283"/>
    </w:pPr>
  </w:style>
  <w:style w:type="character" w:customStyle="1" w:styleId="ZkladntextodsazenChar">
    <w:name w:val="Základní text odsazený Char"/>
    <w:link w:val="Zkladntextodsazen"/>
    <w:rsid w:val="006C3129"/>
    <w:rPr>
      <w:rFonts w:ascii="Calibri" w:eastAsia="Calibri" w:hAnsi="Calibri" w:cs="Times New Roman"/>
    </w:rPr>
  </w:style>
  <w:style w:type="character" w:customStyle="1" w:styleId="Nadpis1Char">
    <w:name w:val="Nadpis 1 Char"/>
    <w:link w:val="Nadpis1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C3129"/>
  </w:style>
  <w:style w:type="paragraph" w:styleId="Zpat">
    <w:name w:val="footer"/>
    <w:basedOn w:val="Normln"/>
    <w:link w:val="ZpatChar"/>
    <w:uiPriority w:val="99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C3129"/>
  </w:style>
  <w:style w:type="paragraph" w:styleId="Odstavecseseznamem">
    <w:name w:val="List Paragraph"/>
    <w:basedOn w:val="Normln"/>
    <w:uiPriority w:val="34"/>
    <w:qFormat/>
    <w:rsid w:val="006C3129"/>
    <w:pPr>
      <w:ind w:left="720"/>
      <w:contextualSpacing/>
    </w:pPr>
  </w:style>
  <w:style w:type="paragraph" w:customStyle="1" w:styleId="Default">
    <w:name w:val="Default"/>
    <w:rsid w:val="006C312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komente">
    <w:name w:val="annotation text"/>
    <w:basedOn w:val="Normln"/>
    <w:link w:val="TextkomenteChar"/>
    <w:semiHidden/>
    <w:unhideWhenUsed/>
    <w:rsid w:val="006C312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TextkomenteChar">
    <w:name w:val="Text komentáře Char"/>
    <w:link w:val="Textkomente"/>
    <w:semiHidden/>
    <w:rsid w:val="006C312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zev">
    <w:name w:val="Title"/>
    <w:basedOn w:val="Normln"/>
    <w:link w:val="NzevChar"/>
    <w:qFormat/>
    <w:rsid w:val="006C312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customStyle="1" w:styleId="NzevChar">
    <w:name w:val="Název Char"/>
    <w:link w:val="Nzev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customStyle="1" w:styleId="Styl3">
    <w:name w:val="Styl3"/>
    <w:basedOn w:val="Normln"/>
    <w:rsid w:val="006C3129"/>
    <w:pPr>
      <w:spacing w:after="0" w:line="240" w:lineRule="auto"/>
      <w:ind w:left="284" w:hanging="284"/>
      <w:jc w:val="both"/>
    </w:pPr>
    <w:rPr>
      <w:rFonts w:ascii="Arial" w:eastAsia="Times New Roman" w:hAnsi="Arial"/>
      <w:szCs w:val="20"/>
      <w:lang w:eastAsia="cs-CZ"/>
    </w:rPr>
  </w:style>
  <w:style w:type="paragraph" w:customStyle="1" w:styleId="Psmenkov">
    <w:name w:val="Písmenkový"/>
    <w:rsid w:val="006C3129"/>
    <w:pPr>
      <w:widowControl w:val="0"/>
      <w:ind w:left="568" w:hanging="284"/>
      <w:jc w:val="both"/>
    </w:pPr>
    <w:rPr>
      <w:rFonts w:ascii="Arial" w:eastAsia="Times New Roman" w:hAnsi="Arial"/>
      <w:color w:val="000000"/>
      <w:sz w:val="22"/>
    </w:rPr>
  </w:style>
  <w:style w:type="paragraph" w:customStyle="1" w:styleId="Normln1">
    <w:name w:val="Normální 1"/>
    <w:basedOn w:val="Normln"/>
    <w:rsid w:val="006C3129"/>
    <w:pPr>
      <w:tabs>
        <w:tab w:val="left" w:pos="284"/>
      </w:tabs>
      <w:spacing w:after="0" w:line="240" w:lineRule="auto"/>
      <w:ind w:left="284" w:hanging="284"/>
      <w:jc w:val="center"/>
    </w:pPr>
    <w:rPr>
      <w:rFonts w:ascii="Arial" w:eastAsia="Times New Roman" w:hAnsi="Arial"/>
      <w:b/>
      <w:szCs w:val="20"/>
      <w:lang w:eastAsia="cs-CZ"/>
    </w:rPr>
  </w:style>
  <w:style w:type="character" w:styleId="Odkaznakoment">
    <w:name w:val="annotation reference"/>
    <w:semiHidden/>
    <w:unhideWhenUsed/>
    <w:rsid w:val="006C3129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3129"/>
    <w:pPr>
      <w:spacing w:after="200"/>
    </w:pPr>
    <w:rPr>
      <w:rFonts w:ascii="Calibri" w:eastAsia="Calibri" w:hAnsi="Calibri"/>
      <w:b/>
      <w:bCs/>
      <w:lang w:eastAsia="en-US"/>
    </w:rPr>
  </w:style>
  <w:style w:type="character" w:customStyle="1" w:styleId="PedmtkomenteChar">
    <w:name w:val="Předmět komentáře Char"/>
    <w:link w:val="Pedmtkomente"/>
    <w:uiPriority w:val="99"/>
    <w:semiHidden/>
    <w:rsid w:val="006C3129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uiPriority w:val="99"/>
    <w:unhideWhenUsed/>
    <w:rsid w:val="006436CA"/>
    <w:rPr>
      <w:color w:val="0000FF"/>
      <w:u w:val="single"/>
    </w:rPr>
  </w:style>
  <w:style w:type="table" w:styleId="Mkatabulky">
    <w:name w:val="Table Grid"/>
    <w:basedOn w:val="Normlntabulka"/>
    <w:uiPriority w:val="59"/>
    <w:rsid w:val="005E3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72352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D72352"/>
    <w:rPr>
      <w:lang w:eastAsia="en-US"/>
    </w:rPr>
  </w:style>
  <w:style w:type="character" w:styleId="Znakapoznpodarou">
    <w:name w:val="footnote reference"/>
    <w:semiHidden/>
    <w:rsid w:val="00D72352"/>
    <w:rPr>
      <w:rFonts w:cs="Times New Roman"/>
      <w:vertAlign w:val="superscript"/>
    </w:rPr>
  </w:style>
  <w:style w:type="character" w:customStyle="1" w:styleId="Zkladntext2">
    <w:name w:val="Základní text (2)_"/>
    <w:basedOn w:val="Standardnpsmoodstavce"/>
    <w:link w:val="Zkladntext20"/>
    <w:rsid w:val="003C1947"/>
    <w:rPr>
      <w:rFonts w:ascii="Times New Roman" w:eastAsia="Times New Roman" w:hAnsi="Times New Roman"/>
      <w:shd w:val="clear" w:color="auto" w:fill="FFFFFF"/>
    </w:rPr>
  </w:style>
  <w:style w:type="paragraph" w:customStyle="1" w:styleId="Zkladntext20">
    <w:name w:val="Základní text (2)"/>
    <w:basedOn w:val="Normln"/>
    <w:link w:val="Zkladntext2"/>
    <w:rsid w:val="003C1947"/>
    <w:pPr>
      <w:widowControl w:val="0"/>
      <w:shd w:val="clear" w:color="auto" w:fill="FFFFFF"/>
      <w:spacing w:after="420" w:line="0" w:lineRule="atLeast"/>
      <w:ind w:hanging="320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4B77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1217D4F3-ED96-4F9E-91DD-BE72B6318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34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3680</CharactersWithSpaces>
  <SharedDoc>false</SharedDoc>
  <HLinks>
    <vt:vector size="36" baseType="variant">
      <vt:variant>
        <vt:i4>131077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05584328</vt:lpwstr>
      </vt:variant>
      <vt:variant>
        <vt:i4>131077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5584327</vt:lpwstr>
      </vt:variant>
      <vt:variant>
        <vt:i4>131077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05584326</vt:lpwstr>
      </vt:variant>
      <vt:variant>
        <vt:i4>131077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5584325</vt:lpwstr>
      </vt:variant>
      <vt:variant>
        <vt:i4>131077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05584324</vt:lpwstr>
      </vt:variant>
      <vt:variant>
        <vt:i4>131077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55843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Kateřina Dvořáková DiS.</dc:creator>
  <cp:revision>8</cp:revision>
  <cp:lastPrinted>2022-08-15T11:46:00Z</cp:lastPrinted>
  <dcterms:created xsi:type="dcterms:W3CDTF">2022-08-15T09:24:00Z</dcterms:created>
  <dcterms:modified xsi:type="dcterms:W3CDTF">2022-08-15T11:50:00Z</dcterms:modified>
</cp:coreProperties>
</file>